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Hello World - this is as simple as it gets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9ad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18:39:06Z</dcterms:created>
  <dcterms:modified xsi:type="dcterms:W3CDTF">2017-04-24T18:39:06Z</dcterms:modified>
</cp:coreProperties>
</file>